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5-02</w:t>
      </w:r>
      <w:r>
        <w:t xml:space="preserve"> </w:t>
      </w:r>
      <w:r>
        <w:t xml:space="preserve">06:12:0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9cf4f35c8b56e1d101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5-02T06:12:15Z</dcterms:created>
  <dcterms:modified xsi:type="dcterms:W3CDTF">2024-05-02T06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5-02 06:12:09</vt:lpwstr>
  </property>
</Properties>
</file>